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Statistical Analysis Framewor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analytical approach from laboratory development to field valid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earch Ques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forma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mmune genes predict infection cos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ar regression (PC1, PC2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gnificant but modest predi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= 0.10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tim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machine learning improve predictio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andom forest (19 genes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bstantial improvement achie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= 0.47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model reliabl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ain-test cross-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rong predictive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95→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 = 0.79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the model work in wild population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vs. observed infection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ccessfully detect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+1.15%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ri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t distinguish parasite specie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by species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-specific respo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f: +2.06%**, E.r: +1.25%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orrelate with infection severity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parasite lo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cales with 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 = 0.2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olog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apture real health impac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OF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body cond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rrelates with actu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ρ = -0.1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f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response Eimeria-specific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OF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parasite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fic to Eimeria infection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&lt; 0.001***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p &lt; 0.05, **p &lt; 0.01, ***p &lt; 0.00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1:29:38Z</dcterms:created>
  <dcterms:modified xsi:type="dcterms:W3CDTF">2025-07-27T11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